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2" w14:textId="45A6C888" w:rsidR="00B34C76" w:rsidRPr="00B859CE" w:rsidRDefault="00363B50" w:rsidP="008853A9">
      <w:pPr>
        <w:ind w:left="-283" w:right="-283"/>
        <w:jc w:val="center"/>
        <w:rPr>
          <w:rFonts w:ascii="Times New Roman" w:eastAsiaTheme="minorEastAsia" w:hAnsi="Times New Roman" w:cs="Times New Roman" w:hint="eastAsia"/>
          <w:b/>
          <w:color w:val="000000"/>
          <w:sz w:val="28"/>
          <w:szCs w:val="28"/>
        </w:rPr>
      </w:pPr>
      <w:r w:rsidRP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Long Ching </w:t>
      </w:r>
      <w:r w:rsidR="00E05DB8" w:rsidRP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LAU,</w:t>
      </w:r>
      <w:r w:rsidRP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Leighton</w:t>
      </w:r>
      <w:r w:rsid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r w:rsidR="00B859CE" w:rsidRPr="00B859CE">
        <w:rPr>
          <w:rFonts w:ascii="Microsoft JhengHei UI" w:eastAsia="Microsoft JhengHei UI" w:hAnsi="Microsoft JhengHei UI" w:cs="Times New Roman" w:hint="eastAsia"/>
          <w:b/>
          <w:color w:val="000000"/>
          <w:szCs w:val="28"/>
        </w:rPr>
        <w:t>劉朗正</w:t>
      </w:r>
    </w:p>
    <w:p w14:paraId="1A76DA9B" w14:textId="77777777" w:rsidR="003D0E99" w:rsidRPr="00B859CE" w:rsidRDefault="003D0E99" w:rsidP="008853A9">
      <w:pPr>
        <w:ind w:left="-283" w:right="-283"/>
        <w:jc w:val="center"/>
        <w:rPr>
          <w:rFonts w:ascii="Times New Roman" w:eastAsia="Times New Roman" w:hAnsi="Times New Roman" w:cs="Times New Roman"/>
          <w:b/>
          <w:color w:val="000000"/>
          <w:sz w:val="10"/>
          <w:szCs w:val="28"/>
        </w:rPr>
      </w:pPr>
    </w:p>
    <w:p w14:paraId="00000003" w14:textId="2FEA396F" w:rsidR="00B34C76" w:rsidRPr="00B859CE" w:rsidRDefault="00363B50" w:rsidP="008853A9">
      <w:pPr>
        <w:ind w:left="-283" w:right="-283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PHONE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: +852 5135 6540     </w:t>
      </w: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E-MAIL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: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hyperlink r:id="rId9">
        <w:r w:rsidRPr="00B859CE">
          <w:rPr>
            <w:rFonts w:ascii="Times New Roman" w:eastAsia="Times New Roman" w:hAnsi="Times New Roman" w:cs="Times New Roman"/>
            <w:sz w:val="20"/>
            <w:szCs w:val="20"/>
          </w:rPr>
          <w:t>llc1006@link.cuhk.edu.hk</w:t>
        </w:r>
      </w:hyperlink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    </w:t>
      </w:r>
      <w:r w:rsidRPr="00B859CE">
        <w:rPr>
          <w:rFonts w:ascii="Times New Roman" w:eastAsia="Times New Roman" w:hAnsi="Times New Roman" w:cs="Times New Roman"/>
          <w:b/>
          <w:sz w:val="20"/>
          <w:szCs w:val="20"/>
        </w:rPr>
        <w:t>LinkedIn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hyperlink r:id="rId10">
        <w:r w:rsidRPr="00B859CE">
          <w:rPr>
            <w:rFonts w:ascii="Times New Roman" w:eastAsia="Times New Roman" w:hAnsi="Times New Roman" w:cs="Times New Roman"/>
            <w:sz w:val="20"/>
            <w:szCs w:val="20"/>
          </w:rPr>
          <w:t>Leighton Lau</w:t>
        </w:r>
      </w:hyperlink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     </w:t>
      </w:r>
      <w:r w:rsidR="003E6256" w:rsidRPr="00B859CE">
        <w:rPr>
          <w:rFonts w:ascii="Times New Roman" w:eastAsia="Times New Roman" w:hAnsi="Times New Roman" w:cs="Times New Roman"/>
          <w:b/>
          <w:bCs/>
          <w:sz w:val="20"/>
          <w:szCs w:val="20"/>
        </w:rPr>
        <w:t>GitHub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hyperlink r:id="rId11" w:history="1">
        <w:r w:rsidR="003E6256" w:rsidRPr="00B859CE">
          <w:rPr>
            <w:rFonts w:ascii="Times New Roman" w:hAnsi="Times New Roman" w:cs="Times New Roman"/>
            <w:sz w:val="20"/>
            <w:szCs w:val="20"/>
          </w:rPr>
          <w:t>@leightonllc</w:t>
        </w:r>
      </w:hyperlink>
    </w:p>
    <w:p w14:paraId="3935E0B1" w14:textId="77777777" w:rsidR="003E6256" w:rsidRPr="00B859CE" w:rsidRDefault="003E6256" w:rsidP="008853A9">
      <w:pPr>
        <w:ind w:left="-283" w:right="-283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14:paraId="00000004" w14:textId="77777777" w:rsidR="00B34C76" w:rsidRPr="00B859CE" w:rsidRDefault="00363B50" w:rsidP="008853A9">
      <w:pPr>
        <w:pBdr>
          <w:bottom w:val="single" w:sz="4" w:space="1" w:color="auto"/>
        </w:pBd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  <w:t>Education</w:t>
      </w:r>
    </w:p>
    <w:tbl>
      <w:tblPr>
        <w:tblStyle w:val="a6"/>
        <w:tblW w:w="10257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075"/>
        <w:gridCol w:w="2182"/>
      </w:tblGrid>
      <w:tr w:rsidR="00B34C76" w:rsidRPr="00B859CE" w14:paraId="179AB506" w14:textId="77777777">
        <w:trPr>
          <w:trHeight w:val="283"/>
        </w:trPr>
        <w:tc>
          <w:tcPr>
            <w:tcW w:w="8075" w:type="dxa"/>
          </w:tcPr>
          <w:p w14:paraId="00000005" w14:textId="77777777" w:rsidR="00B34C76" w:rsidRPr="00B859CE" w:rsidRDefault="00363B50" w:rsidP="008853A9">
            <w:pPr>
              <w:ind w:right="-28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e Chinese University of Hong Kong</w:t>
            </w:r>
          </w:p>
        </w:tc>
        <w:tc>
          <w:tcPr>
            <w:tcW w:w="2182" w:type="dxa"/>
          </w:tcPr>
          <w:p w14:paraId="00000006" w14:textId="740D2A72" w:rsidR="00B34C76" w:rsidRPr="00B859CE" w:rsidRDefault="00363B50" w:rsidP="008853A9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p 2018</w:t>
            </w:r>
            <w:r w:rsidR="00FE595D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– </w:t>
            </w:r>
            <w:r w:rsidRPr="00B859CE">
              <w:rPr>
                <w:rFonts w:ascii="Times New Roman" w:eastAsia="Times New Roman" w:hAnsi="Times New Roman" w:cs="Times New Roman"/>
                <w:sz w:val="20"/>
                <w:szCs w:val="20"/>
              </w:rPr>
              <w:t>July 2023</w:t>
            </w:r>
          </w:p>
        </w:tc>
      </w:tr>
    </w:tbl>
    <w:p w14:paraId="242A6056" w14:textId="51D5AEA5" w:rsidR="003E6256" w:rsidRPr="000E4A90" w:rsidRDefault="00363B50" w:rsidP="008853A9">
      <w:pPr>
        <w:ind w:left="-283" w:right="-283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0E4A90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Bachelor of Engineering in Financial Technology</w:t>
      </w:r>
    </w:p>
    <w:p w14:paraId="616E5D5A" w14:textId="13CFD0A7" w:rsidR="003E6256" w:rsidRPr="00B859CE" w:rsidRDefault="00663D75" w:rsidP="008853A9">
      <w:pPr>
        <w:pStyle w:val="ListParagraph"/>
        <w:numPr>
          <w:ilvl w:val="0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Double</w:t>
      </w:r>
      <w:r w:rsidR="003E6256" w:rsidRPr="00B859C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 Minor</w:t>
      </w:r>
      <w:r w:rsidR="003E6256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Computer Science, Web &amp; Cloud Computing</w:t>
      </w:r>
    </w:p>
    <w:p w14:paraId="00000008" w14:textId="700733B7" w:rsidR="00B34C76" w:rsidRPr="00B859CE" w:rsidRDefault="003E6256" w:rsidP="008853A9">
      <w:pPr>
        <w:pStyle w:val="ListParagraph"/>
        <w:numPr>
          <w:ilvl w:val="0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C</w:t>
      </w:r>
      <w:r w:rsidR="00363B50"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GPA: 3.</w:t>
      </w: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4</w:t>
      </w:r>
      <w:r w:rsidR="00663D75"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6</w:t>
      </w: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/4.0</w:t>
      </w:r>
      <w:r w:rsidR="00FE595D"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0</w:t>
      </w:r>
      <w:r w:rsidR="00363B50"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; </w:t>
      </w:r>
      <w:r w:rsidR="00363B50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 w:rsidR="00363B50" w:rsidRPr="00B859CE">
        <w:rPr>
          <w:rFonts w:ascii="Times New Roman" w:eastAsia="Times New Roman" w:hAnsi="Times New Roman" w:cs="Times New Roman"/>
          <w:sz w:val="20"/>
          <w:szCs w:val="20"/>
        </w:rPr>
        <w:t xml:space="preserve">n track for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second-upper class</w:t>
      </w:r>
      <w:r w:rsidR="00363B50" w:rsidRPr="00B859CE">
        <w:rPr>
          <w:rFonts w:ascii="Times New Roman" w:eastAsia="Times New Roman" w:hAnsi="Times New Roman" w:cs="Times New Roman"/>
          <w:sz w:val="20"/>
          <w:szCs w:val="20"/>
        </w:rPr>
        <w:t xml:space="preserve"> honour</w:t>
      </w:r>
      <w:r w:rsidR="00E05DB8" w:rsidRPr="00B859CE">
        <w:rPr>
          <w:rFonts w:ascii="Times New Roman" w:eastAsia="Times New Roman" w:hAnsi="Times New Roman" w:cs="Times New Roman"/>
          <w:sz w:val="20"/>
          <w:szCs w:val="20"/>
        </w:rPr>
        <w:t xml:space="preserve"> with latest term GPA 3.</w:t>
      </w:r>
      <w:r w:rsidR="00BC04AC" w:rsidRPr="00B859CE">
        <w:rPr>
          <w:rFonts w:ascii="Times New Roman" w:eastAsia="Times New Roman" w:hAnsi="Times New Roman" w:cs="Times New Roman"/>
          <w:sz w:val="20"/>
          <w:szCs w:val="20"/>
        </w:rPr>
        <w:t>67</w:t>
      </w:r>
      <w:r w:rsidR="00E05DB8" w:rsidRPr="00B859CE">
        <w:rPr>
          <w:rFonts w:ascii="Times New Roman" w:eastAsia="Times New Roman" w:hAnsi="Times New Roman" w:cs="Times New Roman"/>
          <w:sz w:val="20"/>
          <w:szCs w:val="20"/>
        </w:rPr>
        <w:t>/4.0</w:t>
      </w:r>
      <w:r w:rsidR="00BC04AC" w:rsidRPr="00B859CE">
        <w:rPr>
          <w:rFonts w:ascii="Times New Roman" w:eastAsia="Times New Roman" w:hAnsi="Times New Roman" w:cs="Times New Roman"/>
          <w:sz w:val="20"/>
          <w:szCs w:val="20"/>
        </w:rPr>
        <w:t>0</w:t>
      </w:r>
    </w:p>
    <w:p w14:paraId="00000009" w14:textId="77777777" w:rsidR="00B34C76" w:rsidRPr="00B859CE" w:rsidRDefault="00363B50" w:rsidP="008853A9">
      <w:pPr>
        <w:pStyle w:val="ListParagraph"/>
        <w:numPr>
          <w:ilvl w:val="0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cholarship: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JUPA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S Admission Scholarship</w:t>
      </w:r>
      <w:r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 (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Faculty of Engineering)</w:t>
      </w:r>
    </w:p>
    <w:p w14:paraId="0000000A" w14:textId="30175AA9" w:rsidR="00B34C76" w:rsidRPr="00B859CE" w:rsidRDefault="00363B50" w:rsidP="008853A9">
      <w:pPr>
        <w:pStyle w:val="ListParagraph"/>
        <w:numPr>
          <w:ilvl w:val="0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highlight w:val="white"/>
        </w:rPr>
      </w:pPr>
      <w:r w:rsidRPr="00B859CE">
        <w:rPr>
          <w:rFonts w:ascii="Times New Roman" w:eastAsia="Times New Roman" w:hAnsi="Times New Roman" w:cs="Times New Roman"/>
          <w:b/>
          <w:sz w:val="20"/>
          <w:szCs w:val="20"/>
          <w:highlight w:val="white"/>
        </w:rPr>
        <w:t>Re</w:t>
      </w:r>
      <w:r w:rsidR="003E6256" w:rsidRPr="00B859CE">
        <w:rPr>
          <w:rFonts w:ascii="Times New Roman" w:eastAsia="Times New Roman" w:hAnsi="Times New Roman" w:cs="Times New Roman"/>
          <w:b/>
          <w:sz w:val="20"/>
          <w:szCs w:val="20"/>
          <w:highlight w:val="white"/>
        </w:rPr>
        <w:t>cent</w:t>
      </w:r>
      <w:r w:rsidRPr="00B859CE">
        <w:rPr>
          <w:rFonts w:ascii="Times New Roman" w:eastAsia="Times New Roman" w:hAnsi="Times New Roman" w:cs="Times New Roman"/>
          <w:b/>
          <w:sz w:val="20"/>
          <w:szCs w:val="20"/>
          <w:highlight w:val="white"/>
        </w:rPr>
        <w:t xml:space="preserve"> Courses: </w:t>
      </w:r>
      <w:r w:rsidR="00BC04AC"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>Operating Systems</w:t>
      </w:r>
      <w:r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, 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Data 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>M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>ining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 Algos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, 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Full-stack </w:t>
      </w:r>
      <w:r w:rsidR="00E05DB8"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>W</w:t>
      </w:r>
      <w:bookmarkStart w:id="0" w:name="_GoBack"/>
      <w:bookmarkEnd w:id="0"/>
      <w:r w:rsidR="003E6256"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eb </w:t>
      </w:r>
      <w:r w:rsidR="00E05DB8"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>D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>evelopment</w:t>
      </w:r>
      <w:r w:rsidR="008742A7"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>,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 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>Cybers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>ecurity</w:t>
      </w:r>
    </w:p>
    <w:p w14:paraId="0000000B" w14:textId="77777777" w:rsidR="00B34C76" w:rsidRPr="00B859CE" w:rsidRDefault="00B34C76" w:rsidP="008853A9">
      <w:pPr>
        <w:ind w:left="197" w:right="-283"/>
        <w:jc w:val="both"/>
        <w:rPr>
          <w:rFonts w:ascii="Times New Roman" w:eastAsia="Times New Roman" w:hAnsi="Times New Roman" w:cs="Times New Roman"/>
          <w:sz w:val="18"/>
          <w:szCs w:val="18"/>
          <w:highlight w:val="yellow"/>
        </w:rPr>
      </w:pPr>
    </w:p>
    <w:p w14:paraId="0000000C" w14:textId="366EC717" w:rsidR="00B34C76" w:rsidRPr="00B859CE" w:rsidRDefault="00363B50" w:rsidP="008853A9">
      <w:pPr>
        <w:pBdr>
          <w:bottom w:val="single" w:sz="4" w:space="1" w:color="auto"/>
        </w:pBd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  <w:t>Work Experience </w:t>
      </w: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93"/>
        <w:gridCol w:w="2955"/>
      </w:tblGrid>
      <w:tr w:rsidR="003D0E99" w:rsidRPr="00B859CE" w14:paraId="5376626F" w14:textId="77777777" w:rsidTr="00F10BA8">
        <w:trPr>
          <w:trHeight w:val="283"/>
        </w:trPr>
        <w:tc>
          <w:tcPr>
            <w:tcW w:w="7393" w:type="dxa"/>
          </w:tcPr>
          <w:p w14:paraId="5B387ECF" w14:textId="079EA011" w:rsidR="003D0E99" w:rsidRPr="00B859CE" w:rsidRDefault="003D0E99" w:rsidP="00F10BA8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HSBC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gital Innovation Graduate (Incoming)</w:t>
            </w:r>
          </w:p>
        </w:tc>
        <w:tc>
          <w:tcPr>
            <w:tcW w:w="2955" w:type="dxa"/>
          </w:tcPr>
          <w:p w14:paraId="2165A4F7" w14:textId="546B62CC" w:rsidR="003D0E99" w:rsidRPr="00B859CE" w:rsidRDefault="003D0E99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02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–</w:t>
            </w:r>
            <w:r w:rsidR="005B7AC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resent</w:t>
            </w:r>
          </w:p>
        </w:tc>
      </w:tr>
    </w:tbl>
    <w:p w14:paraId="7FAB19D5" w14:textId="2779A875" w:rsidR="003D0E99" w:rsidRPr="00B859CE" w:rsidRDefault="003D0E99" w:rsidP="003D0E99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Starting from July 2023</w:t>
      </w:r>
    </w:p>
    <w:p w14:paraId="52D89E29" w14:textId="77777777" w:rsidR="003D0E99" w:rsidRPr="00B859CE" w:rsidRDefault="003D0E99" w:rsidP="003D0E99">
      <w:pP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14"/>
          <w:szCs w:val="22"/>
        </w:rPr>
      </w:pP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BC04AC" w:rsidRPr="00B859CE" w14:paraId="0C94DD0D" w14:textId="77777777" w:rsidTr="00F10BA8">
        <w:trPr>
          <w:trHeight w:val="283"/>
        </w:trPr>
        <w:tc>
          <w:tcPr>
            <w:tcW w:w="8216" w:type="dxa"/>
          </w:tcPr>
          <w:p w14:paraId="3537CA9D" w14:textId="6B6F5C34" w:rsidR="00BC04AC" w:rsidRPr="00B859CE" w:rsidRDefault="00BC04AC" w:rsidP="00F10BA8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Insurance Authority</w:t>
            </w: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t-time Intern, Market Conduct</w:t>
            </w:r>
          </w:p>
        </w:tc>
        <w:tc>
          <w:tcPr>
            <w:tcW w:w="2132" w:type="dxa"/>
          </w:tcPr>
          <w:p w14:paraId="3864C2E0" w14:textId="2FB0AA05" w:rsidR="00BC04AC" w:rsidRPr="00B859CE" w:rsidRDefault="00BC04AC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c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022 –</w:t>
            </w:r>
            <w:r w:rsidR="005B7AC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resent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66F692CB" w14:textId="3ED5F82C" w:rsidR="00BC04AC" w:rsidRPr="00B859CE" w:rsidRDefault="00BC04AC" w:rsidP="00BC04AC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Building a machine translation system for the organization's confidential documents, and a transcription system for its recorded testimonies with internal training data; Working on both back-end &amp; front-end functions, as well as model training</w:t>
      </w:r>
    </w:p>
    <w:p w14:paraId="65D4F13E" w14:textId="1C6A7055" w:rsidR="00BC04AC" w:rsidRPr="00B859CE" w:rsidRDefault="00BC04AC" w:rsidP="00BC04AC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Leading the above projects, managing and coordinating the team to ensure successful completion</w:t>
      </w:r>
    </w:p>
    <w:p w14:paraId="3A6426A6" w14:textId="77777777" w:rsidR="00BC04AC" w:rsidRPr="00B859CE" w:rsidRDefault="00BC04AC" w:rsidP="00BC04AC">
      <w:pPr>
        <w:ind w:left="-283" w:right="-283"/>
        <w:jc w:val="both"/>
        <w:rPr>
          <w:rFonts w:ascii="Times New Roman" w:eastAsia="Times New Roman" w:hAnsi="Times New Roman" w:cs="Times New Roman"/>
          <w:sz w:val="14"/>
          <w:szCs w:val="20"/>
        </w:rPr>
      </w:pPr>
    </w:p>
    <w:tbl>
      <w:tblPr>
        <w:tblW w:w="10348" w:type="dxa"/>
        <w:tblInd w:w="-283" w:type="dxa"/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3E6256" w:rsidRPr="00B859CE" w14:paraId="29036F77" w14:textId="77777777" w:rsidTr="00BC04AC">
        <w:trPr>
          <w:trHeight w:val="283"/>
        </w:trPr>
        <w:tc>
          <w:tcPr>
            <w:tcW w:w="8216" w:type="dxa"/>
          </w:tcPr>
          <w:p w14:paraId="0AFF71D6" w14:textId="4A1E41F2" w:rsidR="003E6256" w:rsidRPr="00B859CE" w:rsidRDefault="006173E4" w:rsidP="00663D75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SBC</w:t>
            </w:r>
            <w:r w:rsidR="003E6256"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ructured Banking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r w:rsidR="00FE595D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</w:t>
            </w:r>
            <w:r w:rsidR="005203F7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ercial</w:t>
            </w:r>
            <w:r w:rsidR="00FE595D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Banking,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tudent 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n</w:t>
            </w:r>
          </w:p>
        </w:tc>
        <w:tc>
          <w:tcPr>
            <w:tcW w:w="2132" w:type="dxa"/>
          </w:tcPr>
          <w:p w14:paraId="04BEDBD0" w14:textId="0472E2BE" w:rsidR="003E6256" w:rsidRPr="00B859CE" w:rsidRDefault="006173E4" w:rsidP="008853A9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n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02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–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ug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022</w:t>
            </w:r>
          </w:p>
        </w:tc>
      </w:tr>
    </w:tbl>
    <w:p w14:paraId="171B9FC3" w14:textId="0455C39B" w:rsidR="005A2AF5" w:rsidRPr="00B859CE" w:rsidRDefault="00C46415" w:rsidP="005A2AF5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Supported the </w:t>
      </w:r>
      <w:r w:rsidR="00A946D8" w:rsidRPr="00B859CE">
        <w:rPr>
          <w:rFonts w:ascii="Times New Roman" w:eastAsia="Times New Roman" w:hAnsi="Times New Roman" w:cs="Times New Roman"/>
          <w:sz w:val="20"/>
          <w:szCs w:val="20"/>
        </w:rPr>
        <w:t xml:space="preserve">origination,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structuring</w:t>
      </w:r>
      <w:r w:rsidR="00A946D8" w:rsidRPr="00B859CE">
        <w:rPr>
          <w:rFonts w:ascii="Times New Roman" w:eastAsia="Times New Roman" w:hAnsi="Times New Roman" w:cs="Times New Roman"/>
          <w:sz w:val="20"/>
          <w:szCs w:val="20"/>
        </w:rPr>
        <w:t xml:space="preserve"> &amp; execution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of </w:t>
      </w:r>
      <w:r w:rsidR="00E94859" w:rsidRPr="00B859CE">
        <w:rPr>
          <w:rFonts w:ascii="Times New Roman" w:eastAsia="Times New Roman" w:hAnsi="Times New Roman" w:cs="Times New Roman"/>
          <w:sz w:val="20"/>
          <w:szCs w:val="20"/>
        </w:rPr>
        <w:t>1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bilateral, syndicated and club loan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</w:rPr>
        <w:t>s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 xml:space="preserve"> by 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credit analysis for 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</w:rPr>
        <w:t xml:space="preserve">fast-growing companies, mid-market financial sponsors and 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>corporate clients, including commentar</w:t>
      </w:r>
      <w:r w:rsidR="00C174B4" w:rsidRPr="00B859CE">
        <w:rPr>
          <w:rFonts w:ascii="Times New Roman" w:eastAsia="Times New Roman" w:hAnsi="Times New Roman" w:cs="Times New Roman"/>
          <w:sz w:val="20"/>
          <w:szCs w:val="20"/>
        </w:rPr>
        <w:t>ies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 on their financials and cash flow </w:t>
      </w:r>
      <w:r w:rsidR="00C174B4" w:rsidRPr="00B859CE">
        <w:rPr>
          <w:rFonts w:ascii="Times New Roman" w:eastAsia="Times New Roman" w:hAnsi="Times New Roman" w:cs="Times New Roman"/>
          <w:sz w:val="20"/>
          <w:szCs w:val="20"/>
        </w:rPr>
        <w:t>projections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>; d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rafted 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 xml:space="preserve">key 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sections of 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3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 credit paper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>s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>by industry analysis</w:t>
      </w:r>
    </w:p>
    <w:p w14:paraId="352FEF7B" w14:textId="12B74CE5" w:rsidR="006173E4" w:rsidRPr="00B859CE" w:rsidRDefault="00A946D8" w:rsidP="00663D75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Worked on 9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 xml:space="preserve"> financial models of the above clients to project their ability to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repay and 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 xml:space="preserve">uphold 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</w:rPr>
        <w:t xml:space="preserve">financial 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>covenants</w:t>
      </w:r>
    </w:p>
    <w:p w14:paraId="1D0DA072" w14:textId="54730937" w:rsidR="00663D75" w:rsidRPr="00B859CE" w:rsidRDefault="00663D75" w:rsidP="00663D75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Secured a return offer of Management Associate, Commercial Banking</w:t>
      </w:r>
    </w:p>
    <w:p w14:paraId="5C356CA1" w14:textId="77777777" w:rsidR="00663D75" w:rsidRPr="00B859CE" w:rsidRDefault="00663D75" w:rsidP="00663D75">
      <w:pPr>
        <w:ind w:left="-283" w:right="-283"/>
        <w:jc w:val="both"/>
        <w:rPr>
          <w:rFonts w:ascii="Times New Roman" w:eastAsia="Times New Roman" w:hAnsi="Times New Roman" w:cs="Times New Roman"/>
          <w:sz w:val="14"/>
          <w:szCs w:val="20"/>
        </w:rPr>
      </w:pP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6173E4" w:rsidRPr="00B859CE" w14:paraId="581326BE" w14:textId="77777777" w:rsidTr="00DE384C">
        <w:trPr>
          <w:trHeight w:val="283"/>
        </w:trPr>
        <w:tc>
          <w:tcPr>
            <w:tcW w:w="8216" w:type="dxa"/>
          </w:tcPr>
          <w:p w14:paraId="7718618A" w14:textId="77777777" w:rsidR="006173E4" w:rsidRPr="00B859CE" w:rsidRDefault="006173E4" w:rsidP="00663D75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Hong Kong Monetary Authority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ket Development, Intern</w:t>
            </w:r>
          </w:p>
        </w:tc>
        <w:tc>
          <w:tcPr>
            <w:tcW w:w="2132" w:type="dxa"/>
          </w:tcPr>
          <w:p w14:paraId="7D62F30D" w14:textId="77777777" w:rsidR="006173E4" w:rsidRPr="00B859CE" w:rsidRDefault="006173E4" w:rsidP="00DE384C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c 2021 – Feb 2022</w:t>
            </w:r>
          </w:p>
        </w:tc>
      </w:tr>
    </w:tbl>
    <w:p w14:paraId="3D9FA716" w14:textId="7C9FFC66" w:rsidR="003E6256" w:rsidRPr="00B859CE" w:rsidRDefault="006173E4" w:rsidP="00BC04AC">
      <w:pPr>
        <w:pStyle w:val="ListParagraph"/>
        <w:numPr>
          <w:ilvl w:val="0"/>
          <w:numId w:val="9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Extracted data of 2000+ green bond issuance with Bloomberg Terminal and Dealogic; provided insight for the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public by analysing the data extracted and drafting publications on the Hong Kong green bond market</w:t>
      </w:r>
      <w:r w:rsidR="00663D75" w:rsidRPr="00B859CE">
        <w:rPr>
          <w:rFonts w:ascii="Times New Roman" w:eastAsia="Times New Roman" w:hAnsi="Times New Roman" w:cs="Times New Roman"/>
          <w:sz w:val="20"/>
          <w:szCs w:val="20"/>
        </w:rPr>
        <w:t>; D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eveloped a web scraper with Selenium in Python to </w:t>
      </w:r>
      <w:r w:rsidR="00663D75" w:rsidRPr="00B859CE">
        <w:rPr>
          <w:rFonts w:ascii="Times New Roman" w:eastAsia="Times New Roman" w:hAnsi="Times New Roman" w:cs="Times New Roman"/>
          <w:sz w:val="20"/>
          <w:szCs w:val="20"/>
        </w:rPr>
        <w:t>extract ESG insights</w:t>
      </w:r>
    </w:p>
    <w:p w14:paraId="20A2C3A7" w14:textId="77777777" w:rsidR="00663D75" w:rsidRPr="00B859CE" w:rsidRDefault="00663D75" w:rsidP="00663D75">
      <w:pPr>
        <w:ind w:left="-283" w:right="-283"/>
        <w:jc w:val="both"/>
        <w:rPr>
          <w:rFonts w:ascii="Times New Roman" w:eastAsia="Times New Roman" w:hAnsi="Times New Roman" w:cs="Times New Roman"/>
          <w:sz w:val="14"/>
          <w:szCs w:val="16"/>
        </w:rPr>
      </w:pPr>
    </w:p>
    <w:tbl>
      <w:tblPr>
        <w:tblStyle w:val="a7"/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B34C76" w:rsidRPr="00B859CE" w14:paraId="251F6C44" w14:textId="77777777">
        <w:trPr>
          <w:trHeight w:val="283"/>
        </w:trPr>
        <w:tc>
          <w:tcPr>
            <w:tcW w:w="8216" w:type="dxa"/>
          </w:tcPr>
          <w:p w14:paraId="0000000D" w14:textId="77777777" w:rsidR="00B34C76" w:rsidRPr="00B859CE" w:rsidRDefault="00363B50" w:rsidP="00663D75">
            <w:pPr>
              <w:ind w:left="-10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PwC Mainland China and Hong Kong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onsulting, </w:t>
            </w:r>
            <w:r w:rsidRPr="00B859CE">
              <w:rPr>
                <w:rFonts w:ascii="Times New Roman" w:eastAsia="Times New Roman" w:hAnsi="Times New Roman" w:cs="Times New Roman"/>
                <w:sz w:val="20"/>
                <w:szCs w:val="20"/>
              </w:rPr>
              <w:t>Summer Intern</w:t>
            </w:r>
          </w:p>
        </w:tc>
        <w:tc>
          <w:tcPr>
            <w:tcW w:w="2132" w:type="dxa"/>
          </w:tcPr>
          <w:p w14:paraId="0000000E" w14:textId="4D93A277" w:rsidR="00B34C76" w:rsidRPr="00B859CE" w:rsidRDefault="00363B50" w:rsidP="008853A9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Jul 2021 – </w:t>
            </w:r>
            <w:r w:rsidR="00A25CC3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ug 2021</w:t>
            </w:r>
          </w:p>
        </w:tc>
      </w:tr>
    </w:tbl>
    <w:p w14:paraId="00000011" w14:textId="4A208F26" w:rsidR="00B34C76" w:rsidRPr="00B859CE" w:rsidRDefault="00363B50" w:rsidP="008853A9">
      <w:pPr>
        <w:pStyle w:val="ListParagraph"/>
        <w:numPr>
          <w:ilvl w:val="0"/>
          <w:numId w:val="9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Assisted on 4 financial advisory projects for banking and financial institutions 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on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inancial models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;</w:t>
      </w:r>
    </w:p>
    <w:p w14:paraId="00000012" w14:textId="214787EC" w:rsidR="00B34C76" w:rsidRPr="00B859CE" w:rsidRDefault="00363B50" w:rsidP="008853A9">
      <w:pPr>
        <w:pStyle w:val="ListParagraph"/>
        <w:numPr>
          <w:ilvl w:val="0"/>
          <w:numId w:val="9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Analysed, documented, and validated the system requirements for a project to standardize, streamline and automate a governmental administration process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veloped VBA codes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for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aintaining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u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r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equirements</w:t>
      </w:r>
    </w:p>
    <w:p w14:paraId="50361CCF" w14:textId="77777777" w:rsidR="006F70EC" w:rsidRPr="00B859CE" w:rsidRDefault="006F70EC" w:rsidP="008853A9">
      <w:pPr>
        <w:ind w:left="-283" w:right="-283"/>
        <w:jc w:val="both"/>
        <w:rPr>
          <w:rFonts w:ascii="Times New Roman" w:eastAsia="Times New Roman" w:hAnsi="Times New Roman" w:cs="Times New Roman"/>
          <w:color w:val="000000"/>
          <w:sz w:val="14"/>
          <w:szCs w:val="16"/>
        </w:rPr>
      </w:pPr>
    </w:p>
    <w:tbl>
      <w:tblPr>
        <w:tblStyle w:val="a8"/>
        <w:tblW w:w="10257" w:type="dxa"/>
        <w:tblInd w:w="-278" w:type="dxa"/>
        <w:tblLayout w:type="fixed"/>
        <w:tblLook w:val="04A0" w:firstRow="1" w:lastRow="0" w:firstColumn="1" w:lastColumn="0" w:noHBand="0" w:noVBand="1"/>
      </w:tblPr>
      <w:tblGrid>
        <w:gridCol w:w="8075"/>
        <w:gridCol w:w="2182"/>
      </w:tblGrid>
      <w:tr w:rsidR="006F70EC" w:rsidRPr="00B859CE" w14:paraId="095ECF21" w14:textId="77777777" w:rsidTr="006F70EC">
        <w:trPr>
          <w:trHeight w:val="283"/>
        </w:trPr>
        <w:tc>
          <w:tcPr>
            <w:tcW w:w="8075" w:type="dxa"/>
          </w:tcPr>
          <w:p w14:paraId="4E6B60BC" w14:textId="1A4F7024" w:rsidR="006F70EC" w:rsidRPr="00B859CE" w:rsidRDefault="006F70EC" w:rsidP="008853A9">
            <w:pPr>
              <w:ind w:left="-124" w:firstLine="11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China Construction Bank (Asia)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dit Card &amp; Consumer Finance, Summer Intern</w:t>
            </w:r>
          </w:p>
        </w:tc>
        <w:tc>
          <w:tcPr>
            <w:tcW w:w="2182" w:type="dxa"/>
          </w:tcPr>
          <w:p w14:paraId="086AEEFB" w14:textId="29529E65" w:rsidR="006F70EC" w:rsidRPr="00B859CE" w:rsidRDefault="006F70EC" w:rsidP="008853A9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l 2020 – Aug 2020</w:t>
            </w:r>
          </w:p>
        </w:tc>
      </w:tr>
    </w:tbl>
    <w:p w14:paraId="00000018" w14:textId="5A43038A" w:rsidR="00B34C76" w:rsidRPr="00B859CE" w:rsidRDefault="00363B50" w:rsidP="008853A9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Aided in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development 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f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redit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ard product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s, l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aised with card association and business partners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to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launch a new co</w:t>
      </w:r>
      <w:r w:rsidR="00D86356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-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rand card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and achieved the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usiness target of 3000+ new card acquisitions</w:t>
      </w:r>
    </w:p>
    <w:p w14:paraId="00000019" w14:textId="33083BB2" w:rsidR="00B34C76" w:rsidRPr="00B859CE" w:rsidRDefault="00363B50" w:rsidP="008853A9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Collaborated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 internal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legal, compliance, and IT teams to streamline 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workflows, including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updating the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redit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ard application procedure and documents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ompiled u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r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quirements to initiate change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management</w:t>
      </w:r>
    </w:p>
    <w:p w14:paraId="5DE6FCC5" w14:textId="18F2AF1C" w:rsidR="00663D75" w:rsidRPr="00B859CE" w:rsidRDefault="00663D75" w:rsidP="00663D75">
      <w:pPr>
        <w:ind w:right="-283"/>
        <w:jc w:val="both"/>
        <w:rPr>
          <w:rFonts w:ascii="Times New Roman" w:eastAsia="Times New Roman" w:hAnsi="Times New Roman" w:cs="Times New Roman"/>
          <w:color w:val="000000"/>
          <w:sz w:val="14"/>
          <w:szCs w:val="20"/>
        </w:rPr>
      </w:pP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93"/>
        <w:gridCol w:w="2955"/>
      </w:tblGrid>
      <w:tr w:rsidR="00663D75" w:rsidRPr="00B859CE" w14:paraId="1D7E8FCE" w14:textId="77777777" w:rsidTr="00663D75">
        <w:trPr>
          <w:trHeight w:val="283"/>
        </w:trPr>
        <w:tc>
          <w:tcPr>
            <w:tcW w:w="7393" w:type="dxa"/>
          </w:tcPr>
          <w:p w14:paraId="4749EFDA" w14:textId="7FFA02B0" w:rsidR="00663D75" w:rsidRPr="00B859CE" w:rsidRDefault="00663D75" w:rsidP="00663D75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HSBC | </w:t>
            </w:r>
            <w:r w:rsidR="00BC04AC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novative Business &amp; Growth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Commercial Banking, Student Intern</w:t>
            </w:r>
          </w:p>
        </w:tc>
        <w:tc>
          <w:tcPr>
            <w:tcW w:w="2955" w:type="dxa"/>
          </w:tcPr>
          <w:p w14:paraId="7A83631F" w14:textId="77777777" w:rsidR="00663D75" w:rsidRPr="00B859CE" w:rsidRDefault="00663D75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n 2022 – Aug 2022</w:t>
            </w:r>
          </w:p>
        </w:tc>
      </w:tr>
    </w:tbl>
    <w:p w14:paraId="313487C9" w14:textId="5AB0D5B5" w:rsidR="00663D75" w:rsidRPr="00B859CE" w:rsidRDefault="00BC04AC" w:rsidP="00BC04AC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Designed CS workflows, content moderation rules and communications templates for HSBC </w:t>
      </w:r>
      <w:r w:rsidR="000E4A90">
        <w:rPr>
          <w:rFonts w:ascii="Times New Roman" w:eastAsia="Times New Roman" w:hAnsi="Times New Roman" w:cs="Times New Roman"/>
          <w:sz w:val="20"/>
          <w:szCs w:val="20"/>
        </w:rPr>
        <w:t xml:space="preserve">Business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Go, a digital community platform for SME clients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;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Managed translations and internal performance review workflows for the platform being the first point of contact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in the development cycle</w:t>
      </w:r>
    </w:p>
    <w:p w14:paraId="00000024" w14:textId="77777777" w:rsidR="00B34C76" w:rsidRPr="00B859CE" w:rsidRDefault="00B34C76" w:rsidP="006173E4">
      <w:pPr>
        <w:ind w:right="-283"/>
        <w:rPr>
          <w:rFonts w:ascii="Times New Roman" w:eastAsia="Times New Roman" w:hAnsi="Times New Roman" w:cs="Times New Roman"/>
          <w:b/>
          <w:smallCaps/>
          <w:sz w:val="18"/>
          <w:szCs w:val="18"/>
        </w:rPr>
      </w:pPr>
    </w:p>
    <w:p w14:paraId="00000025" w14:textId="2E50220A" w:rsidR="00B34C76" w:rsidRDefault="00363B50" w:rsidP="008853A9">
      <w:pPr>
        <w:pBdr>
          <w:bottom w:val="single" w:sz="4" w:space="1" w:color="auto"/>
        </w:pBd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  <w:t>Extra-Curricular Activities </w:t>
      </w: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93"/>
        <w:gridCol w:w="2955"/>
      </w:tblGrid>
      <w:tr w:rsidR="000E4A90" w:rsidRPr="00B859CE" w14:paraId="5901BDAE" w14:textId="77777777" w:rsidTr="00F10BA8">
        <w:trPr>
          <w:trHeight w:val="283"/>
        </w:trPr>
        <w:tc>
          <w:tcPr>
            <w:tcW w:w="7393" w:type="dxa"/>
          </w:tcPr>
          <w:p w14:paraId="750B9511" w14:textId="145625B5" w:rsidR="000E4A90" w:rsidRPr="00B859CE" w:rsidRDefault="000E4A90" w:rsidP="00F10BA8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Chung Chi Student Chinese Orchestra, </w:t>
            </w:r>
            <w:r w:rsidRPr="00B859CE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CUHK</w:t>
            </w:r>
            <w:r w:rsidRPr="00B859C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| </w:t>
            </w:r>
            <w:r w:rsidRPr="00B859C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Executive Committee</w:t>
            </w:r>
          </w:p>
        </w:tc>
        <w:tc>
          <w:tcPr>
            <w:tcW w:w="2955" w:type="dxa"/>
          </w:tcPr>
          <w:p w14:paraId="5862952D" w14:textId="74AA2B79" w:rsidR="000E4A90" w:rsidRPr="00B859CE" w:rsidRDefault="000E4A90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sz w:val="20"/>
                <w:szCs w:val="20"/>
              </w:rPr>
              <w:t>Jan 2022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–</w:t>
            </w:r>
            <w:r w:rsidR="005B7AC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resent</w:t>
            </w:r>
          </w:p>
        </w:tc>
      </w:tr>
    </w:tbl>
    <w:p w14:paraId="7D6BC4BF" w14:textId="3A803668" w:rsidR="008742A7" w:rsidRPr="00B859CE" w:rsidRDefault="008742A7" w:rsidP="008742A7">
      <w:pPr>
        <w:pStyle w:val="ListParagraph"/>
        <w:numPr>
          <w:ilvl w:val="0"/>
          <w:numId w:val="15"/>
        </w:numPr>
        <w:ind w:leftChars="0" w:right="-28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Managed finances for the student organization and compiled balance sheets for reporting; </w:t>
      </w:r>
      <w:r w:rsidR="00AA173C" w:rsidRPr="00B859CE">
        <w:rPr>
          <w:rFonts w:ascii="Times New Roman" w:eastAsia="Times New Roman" w:hAnsi="Times New Roman" w:cs="Times New Roman"/>
          <w:sz w:val="20"/>
          <w:szCs w:val="20"/>
        </w:rPr>
        <w:t xml:space="preserve">Co-organized orchestra rehearsals with ~60 musicians and students; </w:t>
      </w:r>
      <w:r w:rsidR="00BC04AC" w:rsidRPr="00B859CE">
        <w:rPr>
          <w:rFonts w:ascii="Times New Roman" w:eastAsia="Times New Roman" w:hAnsi="Times New Roman" w:cs="Times New Roman"/>
          <w:sz w:val="20"/>
          <w:szCs w:val="20"/>
        </w:rPr>
        <w:t xml:space="preserve">Led the Winds section; </w:t>
      </w:r>
      <w:r w:rsidR="00AA173C" w:rsidRPr="00B859CE">
        <w:rPr>
          <w:rFonts w:ascii="Times New Roman" w:eastAsiaTheme="minorEastAsia" w:hAnsi="Times New Roman" w:cs="Times New Roman"/>
          <w:sz w:val="20"/>
          <w:szCs w:val="20"/>
        </w:rPr>
        <w:t xml:space="preserve">Media appearance on </w:t>
      </w:r>
      <w:hyperlink r:id="rId12" w:history="1">
        <w:r w:rsidR="00AA173C" w:rsidRPr="00B859CE">
          <w:rPr>
            <w:rFonts w:ascii="Times New Roman" w:eastAsia="Times New Roman" w:hAnsi="Times New Roman" w:cs="Times New Roman"/>
            <w:sz w:val="20"/>
            <w:szCs w:val="20"/>
          </w:rPr>
          <w:t>RTHK2</w:t>
        </w:r>
      </w:hyperlink>
    </w:p>
    <w:p w14:paraId="00000029" w14:textId="3314E898" w:rsidR="00B34C76" w:rsidRDefault="00B34C76" w:rsidP="00116874">
      <w:pPr>
        <w:rPr>
          <w:rFonts w:ascii="Times New Roman" w:eastAsia="Times New Roman" w:hAnsi="Times New Roman" w:cs="Times New Roman"/>
          <w:b/>
          <w:sz w:val="14"/>
          <w:szCs w:val="16"/>
        </w:rPr>
      </w:pP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93"/>
        <w:gridCol w:w="2955"/>
      </w:tblGrid>
      <w:tr w:rsidR="000E4A90" w:rsidRPr="00B859CE" w14:paraId="4183A204" w14:textId="77777777" w:rsidTr="00F10BA8">
        <w:trPr>
          <w:trHeight w:val="283"/>
        </w:trPr>
        <w:tc>
          <w:tcPr>
            <w:tcW w:w="7393" w:type="dxa"/>
          </w:tcPr>
          <w:p w14:paraId="5F3A886D" w14:textId="03BBFEB5" w:rsidR="000E4A90" w:rsidRPr="00B859CE" w:rsidRDefault="000E4A90" w:rsidP="00F10BA8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New Asia Chinese Music Society, CUHK | </w:t>
            </w:r>
            <w:r w:rsidRPr="00B859CE">
              <w:rPr>
                <w:rFonts w:ascii="Times New Roman" w:eastAsia="Times New Roman" w:hAnsi="Times New Roman" w:cs="Times New Roman"/>
                <w:sz w:val="20"/>
                <w:szCs w:val="20"/>
              </w:rPr>
              <w:t>Executive Committee</w:t>
            </w:r>
          </w:p>
        </w:tc>
        <w:tc>
          <w:tcPr>
            <w:tcW w:w="2955" w:type="dxa"/>
          </w:tcPr>
          <w:p w14:paraId="6390B52E" w14:textId="13AE072D" w:rsidR="000E4A90" w:rsidRPr="00B859CE" w:rsidRDefault="000E4A90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sz w:val="20"/>
                <w:szCs w:val="20"/>
              </w:rPr>
              <w:t>Jan 2019 – May 2021</w:t>
            </w:r>
          </w:p>
        </w:tc>
      </w:tr>
    </w:tbl>
    <w:p w14:paraId="0000002B" w14:textId="1A821C84" w:rsidR="00B34C76" w:rsidRPr="00B859CE" w:rsidRDefault="00363B50" w:rsidP="008853A9">
      <w:pPr>
        <w:pStyle w:val="ListParagraph"/>
        <w:numPr>
          <w:ilvl w:val="0"/>
          <w:numId w:val="14"/>
        </w:numPr>
        <w:ind w:leftChars="0" w:right="-280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Co-organized an annual performance for </w:t>
      </w:r>
      <w:r w:rsidR="00D86356" w:rsidRPr="00B859CE">
        <w:rPr>
          <w:rFonts w:ascii="Times New Roman" w:eastAsia="Times New Roman" w:hAnsi="Times New Roman" w:cs="Times New Roman"/>
          <w:sz w:val="20"/>
          <w:szCs w:val="20"/>
        </w:rPr>
        <w:t xml:space="preserve">an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audience of 200+ people; </w:t>
      </w:r>
      <w:r w:rsidR="005B7AC0">
        <w:rPr>
          <w:rFonts w:ascii="Times New Roman" w:eastAsia="Times New Roman" w:hAnsi="Times New Roman" w:cs="Times New Roman"/>
          <w:sz w:val="20"/>
          <w:szCs w:val="20"/>
        </w:rPr>
        <w:t>Led the Winds Section; M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anaged event planning, including logistics arrangement and secur</w:t>
      </w:r>
      <w:r w:rsidR="005B7AC0">
        <w:rPr>
          <w:rFonts w:ascii="Times New Roman" w:eastAsia="Times New Roman" w:hAnsi="Times New Roman" w:cs="Times New Roman"/>
          <w:sz w:val="20"/>
          <w:szCs w:val="20"/>
        </w:rPr>
        <w:t>ing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sponsorships worth</w:t>
      </w:r>
      <w:r w:rsidR="00035D81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B7AC0">
        <w:rPr>
          <w:rFonts w:ascii="Times New Roman" w:eastAsia="Times New Roman" w:hAnsi="Times New Roman" w:cs="Times New Roman"/>
          <w:sz w:val="20"/>
          <w:szCs w:val="20"/>
        </w:rPr>
        <w:t>HKD</w:t>
      </w:r>
      <w:r w:rsidR="00035D81" w:rsidRPr="00B859CE">
        <w:rPr>
          <w:rFonts w:ascii="Times New Roman" w:eastAsia="Times New Roman" w:hAnsi="Times New Roman" w:cs="Times New Roman"/>
          <w:sz w:val="20"/>
          <w:szCs w:val="20"/>
        </w:rPr>
        <w:t>$20k</w:t>
      </w:r>
    </w:p>
    <w:p w14:paraId="0000002C" w14:textId="77777777" w:rsidR="00B34C76" w:rsidRPr="00B859CE" w:rsidRDefault="00B34C76" w:rsidP="008853A9">
      <w:pPr>
        <w:ind w:left="-280" w:right="-280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0000002D" w14:textId="0F72F58C" w:rsidR="00B34C76" w:rsidRPr="00B859CE" w:rsidRDefault="003E6256" w:rsidP="008853A9">
      <w:pPr>
        <w:pBdr>
          <w:bottom w:val="single" w:sz="4" w:space="1" w:color="auto"/>
        </w:pBdr>
        <w:ind w:left="-280" w:right="-280"/>
        <w:rPr>
          <w:rFonts w:ascii="Times New Roman" w:eastAsia="Times New Roman" w:hAnsi="Times New Roman" w:cs="Times New Roman"/>
          <w:b/>
          <w:smallCaps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sz w:val="22"/>
          <w:szCs w:val="22"/>
        </w:rPr>
        <w:t>Skills &amp; interests</w:t>
      </w:r>
    </w:p>
    <w:p w14:paraId="0000002E" w14:textId="75377432" w:rsidR="00B34C76" w:rsidRPr="00B859CE" w:rsidRDefault="00363B50" w:rsidP="008853A9">
      <w:pPr>
        <w:pStyle w:val="ListParagraph"/>
        <w:numPr>
          <w:ilvl w:val="0"/>
          <w:numId w:val="13"/>
        </w:numPr>
        <w:ind w:leftChars="0" w:right="-28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Technical Skills: </w:t>
      </w:r>
      <w:r w:rsidR="000E4A90">
        <w:rPr>
          <w:rFonts w:ascii="Times New Roman" w:eastAsia="Times New Roman" w:hAnsi="Times New Roman" w:cs="Times New Roman"/>
          <w:sz w:val="20"/>
          <w:szCs w:val="20"/>
        </w:rPr>
        <w:t xml:space="preserve">Linux, 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>C, Python, J</w:t>
      </w:r>
      <w:r w:rsidR="000E4A90">
        <w:rPr>
          <w:rFonts w:ascii="Times New Roman" w:eastAsia="Times New Roman" w:hAnsi="Times New Roman" w:cs="Times New Roman"/>
          <w:sz w:val="20"/>
          <w:szCs w:val="20"/>
        </w:rPr>
        <w:t>S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>,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 MERN,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PHP, 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MS Office, 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Bloomberg 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Terminal,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>and SPSS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, etc</w:t>
      </w:r>
    </w:p>
    <w:p w14:paraId="0000002F" w14:textId="77777777" w:rsidR="00B34C76" w:rsidRPr="00B859CE" w:rsidRDefault="00363B50" w:rsidP="008853A9">
      <w:pPr>
        <w:pStyle w:val="ListParagraph"/>
        <w:numPr>
          <w:ilvl w:val="0"/>
          <w:numId w:val="13"/>
        </w:numPr>
        <w:ind w:leftChars="0" w:right="-28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Certification: Bloomberg Market Concepts</w:t>
      </w:r>
    </w:p>
    <w:p w14:paraId="7DA1F0DB" w14:textId="04058462" w:rsidR="003E6256" w:rsidRPr="00B859CE" w:rsidRDefault="003E6256" w:rsidP="008853A9">
      <w:pPr>
        <w:pStyle w:val="ListParagraph"/>
        <w:numPr>
          <w:ilvl w:val="0"/>
          <w:numId w:val="13"/>
        </w:numPr>
        <w:ind w:leftChars="0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Language: Fluent English, Cantonese, and Mandarin </w:t>
      </w:r>
    </w:p>
    <w:p w14:paraId="10438F00" w14:textId="4945561D" w:rsidR="0079491E" w:rsidRPr="00B859CE" w:rsidRDefault="003E6256" w:rsidP="0079491E">
      <w:pPr>
        <w:pStyle w:val="ListParagraph"/>
        <w:numPr>
          <w:ilvl w:val="0"/>
          <w:numId w:val="13"/>
        </w:numPr>
        <w:ind w:leftChars="0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Hobby: Active member of amateur Chinese orchestras in </w:t>
      </w:r>
      <w:r w:rsidR="005D0D4F" w:rsidRPr="00B859CE">
        <w:rPr>
          <w:rFonts w:ascii="Times New Roman" w:eastAsia="Times New Roman" w:hAnsi="Times New Roman" w:cs="Times New Roman"/>
          <w:sz w:val="20"/>
          <w:szCs w:val="20"/>
        </w:rPr>
        <w:t xml:space="preserve">HK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playing </w:t>
      </w:r>
      <w:r w:rsidR="00D45BAB" w:rsidRPr="00B859CE">
        <w:rPr>
          <w:rFonts w:ascii="Times New Roman" w:eastAsia="Times New Roman" w:hAnsi="Times New Roman" w:cs="Times New Roman"/>
          <w:sz w:val="20"/>
          <w:szCs w:val="20"/>
        </w:rPr>
        <w:t>Bamboo Flute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, Tenor Sheng and Bass Sheng</w:t>
      </w:r>
    </w:p>
    <w:sectPr w:rsidR="0079491E" w:rsidRPr="00B859CE" w:rsidSect="003D0E9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864" w:right="1080" w:bottom="792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066716" w14:textId="77777777" w:rsidR="001D5E8B" w:rsidRDefault="001D5E8B">
      <w:pPr>
        <w:rPr>
          <w:rFonts w:hint="eastAsia"/>
        </w:rPr>
      </w:pPr>
      <w:r>
        <w:separator/>
      </w:r>
    </w:p>
  </w:endnote>
  <w:endnote w:type="continuationSeparator" w:id="0">
    <w:p w14:paraId="2CEBFC84" w14:textId="77777777" w:rsidR="001D5E8B" w:rsidRDefault="001D5E8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Liberation Serif">
    <w:altName w:val="Times New Roman"/>
    <w:charset w:val="00"/>
    <w:family w:val="auto"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C" w14:textId="77777777" w:rsidR="00B34C76" w:rsidRDefault="00363B5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  <w:r>
      <w:rPr>
        <w:color w:val="000000"/>
      </w:rPr>
      <w:t>PUBLIC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E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D" w14:textId="77777777" w:rsidR="00B34C76" w:rsidRDefault="00363B5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  <w:r>
      <w:rPr>
        <w:color w:val="000000"/>
      </w:rPr>
      <w:t>PUBLI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7A4252" w14:textId="77777777" w:rsidR="001D5E8B" w:rsidRDefault="001D5E8B">
      <w:pPr>
        <w:rPr>
          <w:rFonts w:hint="eastAsia"/>
        </w:rPr>
      </w:pPr>
      <w:r>
        <w:separator/>
      </w:r>
    </w:p>
  </w:footnote>
  <w:footnote w:type="continuationSeparator" w:id="0">
    <w:p w14:paraId="3B7E9A33" w14:textId="77777777" w:rsidR="001D5E8B" w:rsidRDefault="001D5E8B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A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9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B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9671F"/>
    <w:multiLevelType w:val="hybridMultilevel"/>
    <w:tmpl w:val="412A5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7E5A7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E4117"/>
    <w:multiLevelType w:val="multilevel"/>
    <w:tmpl w:val="952E829E"/>
    <w:lvl w:ilvl="0">
      <w:start w:val="1"/>
      <w:numFmt w:val="bullet"/>
      <w:lvlText w:val="●"/>
      <w:lvlJc w:val="left"/>
      <w:pPr>
        <w:ind w:left="720" w:hanging="990"/>
      </w:pPr>
      <w:rPr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5A35534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9563D7A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BCB0142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48D6C83"/>
    <w:multiLevelType w:val="multilevel"/>
    <w:tmpl w:val="7D6C1A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2E7FDB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B777D6B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F957371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53308DE"/>
    <w:multiLevelType w:val="multilevel"/>
    <w:tmpl w:val="E07440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399672B"/>
    <w:multiLevelType w:val="multilevel"/>
    <w:tmpl w:val="77BAB5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564D027B"/>
    <w:multiLevelType w:val="multilevel"/>
    <w:tmpl w:val="B2781B62"/>
    <w:lvl w:ilvl="0">
      <w:start w:val="1"/>
      <w:numFmt w:val="bullet"/>
      <w:lvlText w:val="●"/>
      <w:lvlJc w:val="left"/>
      <w:pPr>
        <w:ind w:left="197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20D5E3A"/>
    <w:multiLevelType w:val="multilevel"/>
    <w:tmpl w:val="27844D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34C2B3C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5C87A46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1A17C50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num w:numId="1">
    <w:abstractNumId w:val="12"/>
  </w:num>
  <w:num w:numId="2">
    <w:abstractNumId w:val="10"/>
  </w:num>
  <w:num w:numId="3">
    <w:abstractNumId w:val="5"/>
  </w:num>
  <w:num w:numId="4">
    <w:abstractNumId w:val="1"/>
  </w:num>
  <w:num w:numId="5">
    <w:abstractNumId w:val="9"/>
  </w:num>
  <w:num w:numId="6">
    <w:abstractNumId w:val="11"/>
  </w:num>
  <w:num w:numId="7">
    <w:abstractNumId w:val="7"/>
  </w:num>
  <w:num w:numId="8">
    <w:abstractNumId w:val="3"/>
  </w:num>
  <w:num w:numId="9">
    <w:abstractNumId w:val="6"/>
  </w:num>
  <w:num w:numId="10">
    <w:abstractNumId w:val="13"/>
  </w:num>
  <w:num w:numId="11">
    <w:abstractNumId w:val="8"/>
  </w:num>
  <w:num w:numId="12">
    <w:abstractNumId w:val="15"/>
  </w:num>
  <w:num w:numId="13">
    <w:abstractNumId w:val="4"/>
  </w:num>
  <w:num w:numId="14">
    <w:abstractNumId w:val="14"/>
  </w:num>
  <w:num w:numId="15">
    <w:abstractNumId w:val="2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MjE1NzQ1MzI0sDRT0lEKTi0uzszPAykwqQUAHugCnywAAAA="/>
  </w:docVars>
  <w:rsids>
    <w:rsidRoot w:val="00B34C76"/>
    <w:rsid w:val="00035D81"/>
    <w:rsid w:val="000C4EC7"/>
    <w:rsid w:val="000E4A90"/>
    <w:rsid w:val="00116874"/>
    <w:rsid w:val="001D5E8B"/>
    <w:rsid w:val="00346900"/>
    <w:rsid w:val="00363B50"/>
    <w:rsid w:val="00395578"/>
    <w:rsid w:val="003D0E99"/>
    <w:rsid w:val="003E6256"/>
    <w:rsid w:val="0049272B"/>
    <w:rsid w:val="004A4C7F"/>
    <w:rsid w:val="004D090D"/>
    <w:rsid w:val="005203F7"/>
    <w:rsid w:val="00596201"/>
    <w:rsid w:val="005A2AF5"/>
    <w:rsid w:val="005B7AC0"/>
    <w:rsid w:val="005D0D4F"/>
    <w:rsid w:val="00603440"/>
    <w:rsid w:val="006173E4"/>
    <w:rsid w:val="00626E1F"/>
    <w:rsid w:val="00663D75"/>
    <w:rsid w:val="006A5FA4"/>
    <w:rsid w:val="006F70EC"/>
    <w:rsid w:val="007750DE"/>
    <w:rsid w:val="007819EE"/>
    <w:rsid w:val="0079491E"/>
    <w:rsid w:val="007D04D6"/>
    <w:rsid w:val="008742A7"/>
    <w:rsid w:val="00877E85"/>
    <w:rsid w:val="008853A9"/>
    <w:rsid w:val="008E5EB1"/>
    <w:rsid w:val="009C4718"/>
    <w:rsid w:val="009D0E3C"/>
    <w:rsid w:val="00A22090"/>
    <w:rsid w:val="00A25CC3"/>
    <w:rsid w:val="00A26730"/>
    <w:rsid w:val="00A946D8"/>
    <w:rsid w:val="00AA173C"/>
    <w:rsid w:val="00B34C76"/>
    <w:rsid w:val="00B84C27"/>
    <w:rsid w:val="00B859CE"/>
    <w:rsid w:val="00BC04AC"/>
    <w:rsid w:val="00BE1E08"/>
    <w:rsid w:val="00C174B4"/>
    <w:rsid w:val="00C46415"/>
    <w:rsid w:val="00C60FD3"/>
    <w:rsid w:val="00CE569F"/>
    <w:rsid w:val="00D45BAB"/>
    <w:rsid w:val="00D71296"/>
    <w:rsid w:val="00D86356"/>
    <w:rsid w:val="00E05DB8"/>
    <w:rsid w:val="00E46E19"/>
    <w:rsid w:val="00E8611A"/>
    <w:rsid w:val="00E92069"/>
    <w:rsid w:val="00E94859"/>
    <w:rsid w:val="00EB5FE9"/>
    <w:rsid w:val="00F34668"/>
    <w:rsid w:val="00FE595D"/>
    <w:rsid w:val="00FE5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DA0E1"/>
  <w15:docId w15:val="{64AEDBA8-7252-40A3-A339-8CAF305EE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PMingLiU" w:hAnsi="Liberation Serif" w:cs="Liberation Serif"/>
        <w:sz w:val="24"/>
        <w:szCs w:val="24"/>
        <w:lang w:val="en-HK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4A9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83031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31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B0AC8"/>
    <w:pPr>
      <w:ind w:leftChars="200" w:left="480"/>
    </w:pPr>
  </w:style>
  <w:style w:type="table" w:styleId="TableGrid">
    <w:name w:val="Table Grid"/>
    <w:basedOn w:val="TableNormal"/>
    <w:uiPriority w:val="39"/>
    <w:rsid w:val="00F152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rthk.hk/radio/radio2/programme/madeincampus/episode/811897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leightonllc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www.linkedin.com/in/llc1006/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llc1006@link.cuhk.edu.hk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RGQTv0W2T5/vno9UPpV/riePu/w==">AMUW2mWvQORDU3DlQemiqId3m3Qhdo4wRFfTOdHfGoq4hIJkgMC4xkmhJDu5QG7lgK93bs+CNuEPZktO5C7XkyBkTyUxR2ZQlqmo2h2hsvPuGE4FWZ9FX5s0cqbQJ8AcKaLPWBR9SzfD+JHs+2I5i6S4RR3Yqya+1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5918524-E61F-485B-A230-203F91F1B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667</Words>
  <Characters>380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ng Ching Lau</dc:creator>
  <cp:lastModifiedBy>Leighton Lau</cp:lastModifiedBy>
  <cp:revision>29</cp:revision>
  <cp:lastPrinted>2022-06-01T01:56:00Z</cp:lastPrinted>
  <dcterms:created xsi:type="dcterms:W3CDTF">2021-07-31T07:43:00Z</dcterms:created>
  <dcterms:modified xsi:type="dcterms:W3CDTF">2023-02-10T07:02:00Z</dcterms:modified>
</cp:coreProperties>
</file>